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2A5" w:rsidRDefault="007132E2">
      <w:pPr>
        <w:pStyle w:val="Title"/>
      </w:pPr>
      <w:r>
        <w:t xml:space="preserve">Codebook </w:t>
      </w:r>
      <w:bookmarkStart w:id="0" w:name="_GoBack"/>
      <w:bookmarkEnd w:id="0"/>
      <w:r>
        <w:t>for tidy_data</w:t>
      </w:r>
    </w:p>
    <w:p w:rsidR="00FF12A5" w:rsidRDefault="007132E2">
      <w:pPr>
        <w:pStyle w:val="Subtitle"/>
      </w:pPr>
      <w:r>
        <w:t>Autogenerated data summary from dataMaid</w:t>
      </w:r>
    </w:p>
    <w:p w:rsidR="00FF12A5" w:rsidRDefault="007132E2">
      <w:pPr>
        <w:pStyle w:val="Date"/>
      </w:pPr>
      <w:r>
        <w:t>2019-12-10 12:12:13</w:t>
      </w:r>
    </w:p>
    <w:p w:rsidR="00FF12A5" w:rsidRDefault="007132E2">
      <w:pPr>
        <w:pStyle w:val="Heading1"/>
      </w:pPr>
      <w:bookmarkStart w:id="1" w:name="data-report-overview"/>
      <w:r>
        <w:t>Data report overview</w:t>
      </w:r>
      <w:bookmarkEnd w:id="1"/>
    </w:p>
    <w:p w:rsidR="00FF12A5" w:rsidRDefault="007132E2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423"/>
        <w:gridCol w:w="10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68</w:t>
            </w:r>
          </w:p>
        </w:tc>
      </w:tr>
    </w:tbl>
    <w:p w:rsidR="00FF12A5" w:rsidRDefault="007132E2">
      <w:pPr>
        <w:pStyle w:val="Heading1"/>
      </w:pPr>
      <w:bookmarkStart w:id="2" w:name="codebook-summary-table"/>
      <w:r>
        <w:t>Codebook summary table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6"/>
        <w:gridCol w:w="2711"/>
        <w:gridCol w:w="1071"/>
        <w:gridCol w:w="1078"/>
        <w:gridCol w:w="1004"/>
        <w:gridCol w:w="2936"/>
      </w:tblGrid>
      <w:tr w:rsidR="007132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Description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activity">
              <w:r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A2C01">
            <w:r>
              <w:t>Activity performed by the subjects. One of six possible factors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subject">
              <w:r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A2C01">
            <w:r>
              <w:t>Numeric factor denoting the 30 subjects that participated in this study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mean-x">
              <w:r>
                <w:rPr>
                  <w:rStyle w:val="Hyperlink"/>
                  <w:b/>
                </w:rPr>
                <w:t>time-body-acceleration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X-axis data for the mean of the bod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mean-y">
              <w:r>
                <w:rPr>
                  <w:rStyle w:val="Hyperlink"/>
                  <w:b/>
                </w:rPr>
                <w:t>time-body-acceleration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mean of the bod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mean-z">
              <w:r>
                <w:rPr>
                  <w:rStyle w:val="Hyperlink"/>
                  <w:b/>
                </w:rPr>
                <w:t>time-body-acceleration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mean of the bod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std-x">
              <w:r>
                <w:rPr>
                  <w:rStyle w:val="Hyperlink"/>
                  <w:b/>
                </w:rPr>
                <w:t>time-body-</w:t>
              </w:r>
              <w:r>
                <w:rPr>
                  <w:rStyle w:val="Hyperlink"/>
                  <w:b/>
                </w:rPr>
                <w:lastRenderedPageBreak/>
                <w:t>acceleration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lastRenderedPageBreak/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X-axis data </w:t>
            </w:r>
            <w:r>
              <w:lastRenderedPageBreak/>
              <w:t>for the standard deviation of the bod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std-y">
              <w:r>
                <w:rPr>
                  <w:rStyle w:val="Hyperlink"/>
                  <w:b/>
                </w:rPr>
                <w:t>time-body-acceleration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standard deviation of the bod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std-z">
              <w:r>
                <w:rPr>
                  <w:rStyle w:val="Hyperlink"/>
                  <w:b/>
                </w:rPr>
                <w:t>time-body-acceleration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standard deviation of the bod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mean-x">
              <w:r>
                <w:rPr>
                  <w:rStyle w:val="Hyperlink"/>
                  <w:b/>
                </w:rPr>
                <w:t>time-gravity-acceleration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X-axis data for the mean of the gravit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mean-y">
              <w:r>
                <w:rPr>
                  <w:rStyle w:val="Hyperlink"/>
                  <w:b/>
                </w:rPr>
                <w:t>time-gravity-acceleration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mean of the gravit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mean-z">
              <w:r>
                <w:rPr>
                  <w:rStyle w:val="Hyperlink"/>
                  <w:b/>
                </w:rPr>
                <w:t>time-gravity-acceleration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mean of the gravit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std-x">
              <w:r>
                <w:rPr>
                  <w:rStyle w:val="Hyperlink"/>
                  <w:b/>
                </w:rPr>
                <w:t>time-gravity-acceleration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X-axis data for the standard deviation of the gravit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std-y">
              <w:r>
                <w:rPr>
                  <w:rStyle w:val="Hyperlink"/>
                  <w:b/>
                </w:rPr>
                <w:t>time-gravity-acceleration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standard deviation of the gravit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std-z">
              <w:r>
                <w:rPr>
                  <w:rStyle w:val="Hyperlink"/>
                  <w:b/>
                </w:rPr>
                <w:t>time-gravity-acceleration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standard deviation of the gravity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-mean-x">
              <w:r>
                <w:rPr>
                  <w:rStyle w:val="Hyperlink"/>
                  <w:b/>
                </w:rPr>
                <w:t>time-body-acceleration-Jerk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X-axis data for the mean of the body jerk acceleration in the </w:t>
            </w:r>
            <w:r>
              <w:lastRenderedPageBreak/>
              <w:t>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-mean-y">
              <w:r>
                <w:rPr>
                  <w:rStyle w:val="Hyperlink"/>
                  <w:b/>
                </w:rPr>
                <w:t>time-body-acceleration-Jerk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mean of the body jerk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-mean-z">
              <w:r>
                <w:rPr>
                  <w:rStyle w:val="Hyperlink"/>
                  <w:b/>
                </w:rPr>
                <w:t>time-body-acceleration-Jerk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mean of the body jerk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-std-x">
              <w:r>
                <w:rPr>
                  <w:rStyle w:val="Hyperlink"/>
                  <w:b/>
                </w:rPr>
                <w:t>time-body-acceleration-Jerk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X-axis data for the standard </w:t>
            </w:r>
            <w:proofErr w:type="spellStart"/>
            <w:r>
              <w:t>deviaton</w:t>
            </w:r>
            <w:proofErr w:type="spellEnd"/>
            <w:r>
              <w:t xml:space="preserve"> of the body jerk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-std-y">
              <w:r>
                <w:rPr>
                  <w:rStyle w:val="Hyperlink"/>
                  <w:b/>
                </w:rPr>
                <w:t>time-body-acceleration-Jerk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Y-axis data for the standard </w:t>
            </w:r>
            <w:proofErr w:type="spellStart"/>
            <w:r>
              <w:t>deviaton</w:t>
            </w:r>
            <w:proofErr w:type="spellEnd"/>
            <w:r>
              <w:t xml:space="preserve"> of the body jerk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-std-z">
              <w:r>
                <w:rPr>
                  <w:rStyle w:val="Hyperlink"/>
                  <w:b/>
                </w:rPr>
                <w:t>time-body-acceleration-Jerk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Z-axis data for the standard </w:t>
            </w:r>
            <w:proofErr w:type="spellStart"/>
            <w:r>
              <w:t>deviaton</w:t>
            </w:r>
            <w:proofErr w:type="spellEnd"/>
            <w:r>
              <w:t xml:space="preserve"> of the body jerk acceleration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mean-x">
              <w:r>
                <w:rPr>
                  <w:rStyle w:val="Hyperlink"/>
                  <w:b/>
                </w:rPr>
                <w:t>time-body-gyroscope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X-axis data for the mean of the body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mean-y">
              <w:r>
                <w:rPr>
                  <w:rStyle w:val="Hyperlink"/>
                  <w:b/>
                </w:rPr>
                <w:t>time-body-gyroscope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mean of the body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mean-z">
              <w:r>
                <w:rPr>
                  <w:rStyle w:val="Hyperlink"/>
                  <w:b/>
                </w:rPr>
                <w:t>time-body-gyroscope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mean of the body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std-x">
              <w:r>
                <w:rPr>
                  <w:rStyle w:val="Hyperlink"/>
                  <w:b/>
                </w:rPr>
                <w:t>time-body-gyroscope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X-axis data for the standard deviation of the body gyroscope in </w:t>
            </w:r>
            <w:r>
              <w:lastRenderedPageBreak/>
              <w:t>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std-y">
              <w:r>
                <w:rPr>
                  <w:rStyle w:val="Hyperlink"/>
                  <w:b/>
                </w:rPr>
                <w:t>time-body-gyroscope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standard deviation of the body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std-z">
              <w:r>
                <w:rPr>
                  <w:rStyle w:val="Hyperlink"/>
                  <w:b/>
                </w:rPr>
                <w:t>time-body-gyroscope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standard deviation of the body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-mean-x">
              <w:r>
                <w:rPr>
                  <w:rStyle w:val="Hyperlink"/>
                  <w:b/>
                </w:rPr>
                <w:t>time-body-gyroscope-Jerk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X-axis data for the mean of the body jerk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-mean-y">
              <w:r>
                <w:rPr>
                  <w:rStyle w:val="Hyperlink"/>
                  <w:b/>
                </w:rPr>
                <w:t>time-body-gyroscope-Jerk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mean of the body jerk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-mean-z">
              <w:r>
                <w:rPr>
                  <w:rStyle w:val="Hyperlink"/>
                  <w:b/>
                </w:rPr>
                <w:t>time-body-gyroscope-Jerk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mean of the body jerk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-std-x">
              <w:r>
                <w:rPr>
                  <w:rStyle w:val="Hyperlink"/>
                  <w:b/>
                </w:rPr>
                <w:t>time-body-gyroscope-Jerk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X-axis data for the standard deviation of the body jerk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-std-y">
              <w:r>
                <w:rPr>
                  <w:rStyle w:val="Hyperlink"/>
                  <w:b/>
                </w:rPr>
                <w:t>time-body-gyroscope-Jerk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Y-axis data for the standard deviation of the body jerk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-std-z">
              <w:r>
                <w:rPr>
                  <w:rStyle w:val="Hyperlink"/>
                  <w:b/>
                </w:rPr>
                <w:t>time-body-gyroscope-Jerk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Z-axis data for the standard deviation of the body jerk gyroscop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magnitude-mean">
              <w:r>
                <w:rPr>
                  <w:rStyle w:val="Hyperlink"/>
                  <w:b/>
                </w:rPr>
                <w:t>time-body-acceleration-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>Average of the mean of the body acceleration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magnitude-std">
              <w:r>
                <w:rPr>
                  <w:rStyle w:val="Hyperlink"/>
                  <w:b/>
                </w:rPr>
                <w:t>time-body-</w:t>
              </w:r>
              <w:r>
                <w:rPr>
                  <w:rStyle w:val="Hyperlink"/>
                  <w:b/>
                </w:rPr>
                <w:lastRenderedPageBreak/>
                <w:t>acceleration-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lastRenderedPageBreak/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7132E2">
            <w:r>
              <w:t xml:space="preserve">Average of the standard </w:t>
            </w:r>
            <w:r>
              <w:lastRenderedPageBreak/>
              <w:t>deviation of the body acceleration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magnitude-mean">
              <w:r>
                <w:rPr>
                  <w:rStyle w:val="Hyperlink"/>
                  <w:b/>
                </w:rPr>
                <w:t>time-gravity-acceleration-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gravity</w:t>
            </w:r>
            <w:r>
              <w:t xml:space="preserve"> acceleration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gravity-acceleration-magnitude-std">
              <w:r>
                <w:rPr>
                  <w:rStyle w:val="Hyperlink"/>
                  <w:b/>
                </w:rPr>
                <w:t>time-gravity-acceleration-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gravity acceleration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7afe1a7fe7d13d83d87f4bbd2000cf0811e690b">
              <w:r>
                <w:rPr>
                  <w:rStyle w:val="Hyperlink"/>
                  <w:b/>
                </w:rPr>
                <w:t>time-body-acceleration-Jerk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body jerk</w:t>
            </w:r>
            <w:r>
              <w:t xml:space="preserve"> acceleration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acceleration-jerkmagnitude-std">
              <w:r>
                <w:rPr>
                  <w:rStyle w:val="Hyperlink"/>
                  <w:b/>
                </w:rPr>
                <w:t>time-body-acceleration-Jerk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body jerk acceleration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magnitude-mean">
              <w:r>
                <w:rPr>
                  <w:rStyle w:val="Hyperlink"/>
                  <w:b/>
                </w:rPr>
                <w:t>time-body-gyroscope-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body </w:t>
            </w:r>
            <w:r>
              <w:t>gyroscope</w:t>
            </w:r>
            <w:r>
              <w:t xml:space="preserve">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magnitude-std">
              <w:r>
                <w:rPr>
                  <w:rStyle w:val="Hyperlink"/>
                  <w:b/>
                </w:rPr>
                <w:t>time-body-gyroscope-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body gyroscope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magnitude-mean">
              <w:r>
                <w:rPr>
                  <w:rStyle w:val="Hyperlink"/>
                  <w:b/>
                </w:rPr>
                <w:t>time-body-gyroscope-Jerk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body </w:t>
            </w:r>
            <w:r>
              <w:t xml:space="preserve">jerk </w:t>
            </w:r>
            <w:r>
              <w:t>gyroscope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time-body-gyroscope-jerkmagnitude-std">
              <w:r>
                <w:rPr>
                  <w:rStyle w:val="Hyperlink"/>
                  <w:b/>
                </w:rPr>
                <w:t>time-body-gyroscope-Jerk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body jerk gyroscope magnitude in the time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mean-x">
              <w:r>
                <w:rPr>
                  <w:rStyle w:val="Hyperlink"/>
                  <w:b/>
                </w:rPr>
                <w:t>frequency-body-acceleration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>Average of the mean of</w:t>
            </w:r>
            <w:r>
              <w:t xml:space="preserve"> the X-axis</w:t>
            </w:r>
            <w:r>
              <w:t xml:space="preserve"> body </w:t>
            </w:r>
            <w:r>
              <w:t>acceleration</w:t>
            </w:r>
            <w:r>
              <w:t xml:space="preserve"> in the </w:t>
            </w:r>
            <w:r>
              <w:lastRenderedPageBreak/>
              <w:t>frequency</w:t>
            </w:r>
            <w:r>
              <w:t xml:space="preserve">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mean-y">
              <w:r>
                <w:rPr>
                  <w:rStyle w:val="Hyperlink"/>
                  <w:b/>
                </w:rPr>
                <w:t>frequency-body-acceleration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Y</w:t>
            </w:r>
            <w:r>
              <w:t>-axis body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mean-z">
              <w:r>
                <w:rPr>
                  <w:rStyle w:val="Hyperlink"/>
                  <w:b/>
                </w:rPr>
                <w:t>frequency-body-acceleration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Z</w:t>
            </w:r>
            <w:r>
              <w:t>-axis body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std-x">
              <w:r>
                <w:rPr>
                  <w:rStyle w:val="Hyperlink"/>
                  <w:b/>
                </w:rPr>
                <w:t>frequency-body-acceleration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X-axis body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std-y">
              <w:r>
                <w:rPr>
                  <w:rStyle w:val="Hyperlink"/>
                  <w:b/>
                </w:rPr>
                <w:t>frequency-body-acceleration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deviation of the </w:t>
            </w:r>
            <w:r>
              <w:t>Y</w:t>
            </w:r>
            <w:r>
              <w:t>-axis body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std-z">
              <w:r>
                <w:rPr>
                  <w:rStyle w:val="Hyperlink"/>
                  <w:b/>
                </w:rPr>
                <w:t>frequency-body-acceleration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deviation of the </w:t>
            </w:r>
            <w:r>
              <w:t>Z</w:t>
            </w:r>
            <w:r>
              <w:t>-axis body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jerk-mean-x">
              <w:r>
                <w:rPr>
                  <w:rStyle w:val="Hyperlink"/>
                  <w:b/>
                </w:rPr>
                <w:t>frequency-body-acceleration-Jerk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mean</w:t>
            </w:r>
            <w:r>
              <w:t xml:space="preserve"> of the X-axis body </w:t>
            </w:r>
            <w:r>
              <w:t xml:space="preserve">jerk </w:t>
            </w:r>
            <w:r>
              <w:t>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jerk-mean-y">
              <w:r>
                <w:rPr>
                  <w:rStyle w:val="Hyperlink"/>
                  <w:b/>
                </w:rPr>
                <w:t>frequency-body-acceleration-Jerk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Y</w:t>
            </w:r>
            <w:r>
              <w:t>-axis body jerk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jerk-mean-z">
              <w:r>
                <w:rPr>
                  <w:rStyle w:val="Hyperlink"/>
                  <w:b/>
                </w:rPr>
                <w:t>frequency-body-acceleration-Jerk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Z</w:t>
            </w:r>
            <w:r>
              <w:t>-axis body jerk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jerk-std-x">
              <w:r>
                <w:rPr>
                  <w:rStyle w:val="Hyperlink"/>
                  <w:b/>
                </w:rPr>
                <w:t>frequency-body-acceleration-Jerk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X-axis body jerk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jerk-std-y">
              <w:r>
                <w:rPr>
                  <w:rStyle w:val="Hyperlink"/>
                  <w:b/>
                </w:rPr>
                <w:t>frequency-body-</w:t>
              </w:r>
              <w:r>
                <w:rPr>
                  <w:rStyle w:val="Hyperlink"/>
                  <w:b/>
                </w:rPr>
                <w:lastRenderedPageBreak/>
                <w:t>acceleration-Jerk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lastRenderedPageBreak/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</w:t>
            </w:r>
            <w:r>
              <w:lastRenderedPageBreak/>
              <w:t xml:space="preserve">deviation of the </w:t>
            </w:r>
            <w:r>
              <w:t>Y</w:t>
            </w:r>
            <w:r>
              <w:t>-axis body jerk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acceleration-jerk-std-z">
              <w:r>
                <w:rPr>
                  <w:rStyle w:val="Hyperlink"/>
                  <w:b/>
                </w:rPr>
                <w:t>frequency-body-acceleration-Jerk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deviation of the </w:t>
            </w:r>
            <w:r>
              <w:t>Z</w:t>
            </w:r>
            <w:r>
              <w:t>-axis body jerk acceleration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gyroscope-mean-x">
              <w:r>
                <w:rPr>
                  <w:rStyle w:val="Hyperlink"/>
                  <w:b/>
                </w:rPr>
                <w:t>frequency-body-gyroscope-mean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 xml:space="preserve">mean </w:t>
            </w:r>
            <w:r>
              <w:t xml:space="preserve">of the X-axis body </w:t>
            </w:r>
            <w:r>
              <w:t>gyroscope</w:t>
            </w:r>
            <w:r>
              <w:t xml:space="preserve">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gyroscope-mean-y">
              <w:r>
                <w:rPr>
                  <w:rStyle w:val="Hyperlink"/>
                  <w:b/>
                </w:rPr>
                <w:t>frequency-body-gyroscope-mean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Y</w:t>
            </w:r>
            <w:r>
              <w:t>-axis body gyroscop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gyroscope-mean-z">
              <w:r>
                <w:rPr>
                  <w:rStyle w:val="Hyperlink"/>
                  <w:b/>
                </w:rPr>
                <w:t>frequency-body-gyroscope-mean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</w:t>
            </w:r>
            <w:r>
              <w:t>Z</w:t>
            </w:r>
            <w:r>
              <w:t>-axis body gyroscop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gyroscope-std-x">
              <w:r>
                <w:rPr>
                  <w:rStyle w:val="Hyperlink"/>
                  <w:b/>
                </w:rPr>
                <w:t>frequency-body-gyroscope-std()-X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X-axis body gyroscop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gyroscope-std-y">
              <w:r>
                <w:rPr>
                  <w:rStyle w:val="Hyperlink"/>
                  <w:b/>
                </w:rPr>
                <w:t>frequency-body-gyroscope-std()-Y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deviation of the </w:t>
            </w:r>
            <w:r>
              <w:t>Y</w:t>
            </w:r>
            <w:r>
              <w:t>-axis body gyroscop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frequency-body-gyroscope-std-z">
              <w:r>
                <w:rPr>
                  <w:rStyle w:val="Hyperlink"/>
                  <w:b/>
                </w:rPr>
                <w:t>frequency-body-gyroscope-std()-Z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deviation of the </w:t>
            </w:r>
            <w:r>
              <w:t>Z</w:t>
            </w:r>
            <w:r>
              <w:t>-axis body gyroscop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631f200b1cfca88b09dd325efd446bde5632fd6">
              <w:r>
                <w:rPr>
                  <w:rStyle w:val="Hyperlink"/>
                  <w:b/>
                </w:rPr>
                <w:t>frequency-body-acceleration-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mean</w:t>
            </w:r>
            <w:r>
              <w:t xml:space="preserve"> of the body </w:t>
            </w:r>
            <w:r>
              <w:t>acceleration magnitude</w:t>
            </w:r>
            <w:r>
              <w:t xml:space="preserve">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f3dd119a0e522c356c69022db6d900c116f2888">
              <w:r>
                <w:rPr>
                  <w:rStyle w:val="Hyperlink"/>
                  <w:b/>
                </w:rPr>
                <w:t>frequency-body-acceleration-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body acceleration magnitud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f7a44f0302eb329c6b8fb08249af3f580576d14">
              <w:r>
                <w:rPr>
                  <w:rStyle w:val="Hyperlink"/>
                  <w:b/>
                </w:rPr>
                <w:t>frequency-body-body-acceleration-</w:t>
              </w:r>
              <w:r>
                <w:rPr>
                  <w:rStyle w:val="Hyperlink"/>
                  <w:b/>
                </w:rPr>
                <w:lastRenderedPageBreak/>
                <w:t>Jerk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lastRenderedPageBreak/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>Average of the mean of the body</w:t>
            </w:r>
            <w:r>
              <w:t xml:space="preserve"> jerk</w:t>
            </w:r>
            <w:r>
              <w:t xml:space="preserve"> acceleration </w:t>
            </w:r>
            <w:r>
              <w:lastRenderedPageBreak/>
              <w:t>magnitud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f7a54626f113c9c945eafa99a97ee98a1b3bcad">
              <w:r>
                <w:rPr>
                  <w:rStyle w:val="Hyperlink"/>
                  <w:b/>
                </w:rPr>
                <w:t>frequency-body-body-acceleration-Jerk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body jerk acceleration magnitud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71b4211f4c9a14682ca130f175279817b6e04d6">
              <w:r>
                <w:rPr>
                  <w:rStyle w:val="Hyperlink"/>
                  <w:b/>
                </w:rPr>
                <w:t>frequency-body-body-gyroscope-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mean of the body </w:t>
            </w:r>
            <w:r>
              <w:t>gyroscope</w:t>
            </w:r>
            <w:r>
              <w:t xml:space="preserve"> magnitud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7047b50860684b5545ed71dbb8633442c56cb98">
              <w:r>
                <w:rPr>
                  <w:rStyle w:val="Hyperlink"/>
                  <w:b/>
                </w:rPr>
                <w:t>frequency-body-body-gyroscope-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</w:t>
            </w:r>
            <w:r>
              <w:t>standard deviation</w:t>
            </w:r>
            <w:r>
              <w:t xml:space="preserve"> of the body gyroscope magnitud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6eb8673a97b31bd7843ffe113d1addd7d17c179">
              <w:r>
                <w:rPr>
                  <w:rStyle w:val="Hyperlink"/>
                  <w:b/>
                </w:rPr>
                <w:t>frequency-body-body-gyroscope-Jerkmagnitude-mean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>Average of the mean of the body jerk gyroscope magnitude in the frequency domain.</w:t>
            </w:r>
          </w:p>
        </w:tc>
      </w:tr>
      <w:tr w:rsidR="007132E2">
        <w:tc>
          <w:tcPr>
            <w:tcW w:w="0" w:type="auto"/>
          </w:tcPr>
          <w:p w:rsidR="00FF12A5" w:rsidRDefault="00FF12A5"/>
        </w:tc>
        <w:tc>
          <w:tcPr>
            <w:tcW w:w="0" w:type="auto"/>
          </w:tcPr>
          <w:p w:rsidR="00FF12A5" w:rsidRDefault="007132E2">
            <w:pPr>
              <w:pStyle w:val="Compact"/>
            </w:pPr>
            <w:hyperlink w:anchor="X83aa2c0da9c2d19a7670d5b544dcf73db24f51c">
              <w:r>
                <w:rPr>
                  <w:rStyle w:val="Hyperlink"/>
                  <w:b/>
                </w:rPr>
                <w:t>frequency-body-body-gyroscope-Jerkmagnitude-std()</w:t>
              </w:r>
            </w:hyperlink>
          </w:p>
        </w:tc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FF12A5" w:rsidRDefault="009F7090">
            <w:r>
              <w:t xml:space="preserve">Average of the standard deviation of the body gyroscope </w:t>
            </w:r>
            <w:r>
              <w:t xml:space="preserve">jerk </w:t>
            </w:r>
            <w:r>
              <w:t>magnitude in the frequency domain.</w:t>
            </w:r>
          </w:p>
        </w:tc>
      </w:tr>
    </w:tbl>
    <w:p w:rsidR="00FF12A5" w:rsidRDefault="007132E2">
      <w:pPr>
        <w:pStyle w:val="Heading1"/>
      </w:pPr>
      <w:bookmarkStart w:id="3" w:name="variable-list"/>
      <w:r>
        <w:t>Variable list</w:t>
      </w:r>
      <w:bookmarkEnd w:id="3"/>
    </w:p>
    <w:p w:rsidR="00FF12A5" w:rsidRDefault="007132E2">
      <w:pPr>
        <w:pStyle w:val="Heading2"/>
      </w:pPr>
      <w:bookmarkStart w:id="4" w:name="activity"/>
      <w:r>
        <w:t>Activity</w:t>
      </w:r>
      <w:bookmarkEnd w:id="4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440"/>
        <w:gridCol w:w="1480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factor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“LAYING”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LAYING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-Activ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pPr>
        <w:pStyle w:val="Compact"/>
        <w:numPr>
          <w:ilvl w:val="0"/>
          <w:numId w:val="2"/>
        </w:numPr>
      </w:pPr>
      <w:r>
        <w:t>Observed factor levels: "LAYING", "SITTING", "STANDING", "WALKING", "WALKING_DOWNSTAIRS", "WALKING_UPSTAIRS".</w:t>
      </w:r>
    </w:p>
    <w:p w:rsidR="00FF12A5" w:rsidRDefault="007132E2">
      <w:r>
        <w:pict>
          <v:rect id="_x0000_i1025" style="width:0;height:1.5pt" o:hralign="center" o:hrstd="t" o:hr="t"/>
        </w:pict>
      </w:r>
    </w:p>
    <w:p w:rsidR="00FF12A5" w:rsidRDefault="007132E2">
      <w:pPr>
        <w:pStyle w:val="Heading2"/>
      </w:pPr>
      <w:bookmarkStart w:id="5" w:name="subject"/>
      <w:r>
        <w:t>Subject</w:t>
      </w:r>
      <w:bookmarkEnd w:id="5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538"/>
        <w:gridCol w:w="1250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factor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3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“1”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-Subjec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pPr>
        <w:pStyle w:val="Compact"/>
        <w:numPr>
          <w:ilvl w:val="0"/>
          <w:numId w:val="3"/>
        </w:numPr>
      </w:pPr>
      <w:r>
        <w:lastRenderedPageBreak/>
        <w:t>Observed factor levels: "1", "10", "11", "12", "13", "14", "15", "16", "17", "18", "19", "2", "20", "21", "22", "23", "24", "25", "26", "27", "28", "29", "3", "30", "4", "5", "6", "7", "8", "9".</w:t>
      </w:r>
    </w:p>
    <w:p w:rsidR="00FF12A5" w:rsidRDefault="007132E2">
      <w:r>
        <w:pict>
          <v:rect id="_x0000_i1026" style="width:0;height:1.5pt" o:hralign="center" o:hrstd="t" o:hr="t"/>
        </w:pict>
      </w:r>
    </w:p>
    <w:p w:rsidR="00FF12A5" w:rsidRDefault="007132E2">
      <w:pPr>
        <w:pStyle w:val="Heading2"/>
      </w:pPr>
      <w:bookmarkStart w:id="6" w:name="time-body-acceleration-mean-x"/>
      <w:r>
        <w:t>time-body-acceleration-mean()-X</w:t>
      </w:r>
      <w:bookmarkEnd w:id="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00"/>
        <w:gridCol w:w="1586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2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27; 0.2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22; 0.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-time-body-acceleration-mean()-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27" style="width:0;height:1.5pt" o:hralign="center" o:hrstd="t" o:hr="t"/>
        </w:pict>
      </w:r>
    </w:p>
    <w:p w:rsidR="00FF12A5" w:rsidRDefault="007132E2">
      <w:pPr>
        <w:pStyle w:val="Heading2"/>
      </w:pPr>
      <w:bookmarkStart w:id="7" w:name="time-body-acceleration-mean-y"/>
      <w:r>
        <w:t>time-body-acceleration-mean()-Y</w:t>
      </w:r>
      <w:bookmarkEnd w:id="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2; -0.0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4; 0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-time-body-acceleration-mean()-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28" style="width:0;height:1.5pt" o:hralign="center" o:hrstd="t" o:hr="t"/>
        </w:pict>
      </w:r>
    </w:p>
    <w:p w:rsidR="00FF12A5" w:rsidRDefault="007132E2">
      <w:pPr>
        <w:pStyle w:val="Heading2"/>
      </w:pPr>
      <w:bookmarkStart w:id="8" w:name="time-body-acceleration-mean-z"/>
      <w:r>
        <w:t>time-body-acceleration-mean()-Z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1; -0.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5; -0.0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-time-body-acceleration-mean()-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29" style="width:0;height:1.5pt" o:hralign="center" o:hrstd="t" o:hr="t"/>
        </w:pict>
      </w:r>
    </w:p>
    <w:p w:rsidR="00FF12A5" w:rsidRDefault="007132E2">
      <w:pPr>
        <w:pStyle w:val="Heading2"/>
      </w:pPr>
      <w:bookmarkStart w:id="9" w:name="time-body-acceleration-std-x"/>
      <w:r>
        <w:lastRenderedPageBreak/>
        <w:t>time-body-acceleration-std()-X</w:t>
      </w:r>
      <w:bookmarkEnd w:id="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68"/>
        <w:gridCol w:w="1651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6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-time-body-acceleration-std()-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0" style="width:0;height:1.5pt" o:hralign="center" o:hrstd="t" o:hr="t"/>
        </w:pict>
      </w:r>
    </w:p>
    <w:p w:rsidR="00FF12A5" w:rsidRDefault="007132E2">
      <w:pPr>
        <w:pStyle w:val="Heading2"/>
      </w:pPr>
      <w:bookmarkStart w:id="10" w:name="time-body-acceleration-std-y"/>
      <w:r>
        <w:t>time-body-acceleration-std()-Y</w:t>
      </w:r>
      <w:bookmarkEnd w:id="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5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4; -0.0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6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-time-body-acceleration-std()-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1" style="width:0;height:1.5pt" o:hralign="center" o:hrstd="t" o:hr="t"/>
        </w:pict>
      </w:r>
    </w:p>
    <w:p w:rsidR="00FF12A5" w:rsidRDefault="007132E2">
      <w:pPr>
        <w:pStyle w:val="Heading2"/>
      </w:pPr>
      <w:bookmarkStart w:id="11" w:name="time-body-acceleration-std-z"/>
      <w:r>
        <w:t>time-body-acceleration-std()-Z</w:t>
      </w:r>
      <w:bookmarkEnd w:id="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2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61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-time-body-acceleration-std()-Z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2" style="width:0;height:1.5pt" o:hralign="center" o:hrstd="t" o:hr="t"/>
        </w:pict>
      </w:r>
    </w:p>
    <w:p w:rsidR="00FF12A5" w:rsidRDefault="007132E2">
      <w:pPr>
        <w:pStyle w:val="Heading2"/>
      </w:pPr>
      <w:bookmarkStart w:id="12" w:name="time-gravity-acceleration-mean-x"/>
      <w:r>
        <w:lastRenderedPageBreak/>
        <w:t>time-gravity-acceleration-mean()-X</w:t>
      </w:r>
      <w:bookmarkEnd w:id="1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9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84; 0.9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8; 0.97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9-time-gravity-acceleration-mean()-X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3" style="width:0;height:1.5pt" o:hralign="center" o:hrstd="t" o:hr="t"/>
        </w:pict>
      </w:r>
    </w:p>
    <w:p w:rsidR="00FF12A5" w:rsidRDefault="007132E2">
      <w:pPr>
        <w:pStyle w:val="Heading2"/>
      </w:pPr>
      <w:bookmarkStart w:id="13" w:name="time-gravity-acceleration-mean-y"/>
      <w:r>
        <w:t>time-gravity-acceleration-mean()-Y</w:t>
      </w:r>
      <w:bookmarkEnd w:id="1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23; 0.0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48; 0.9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0-time-gravity-acceleration-mean()-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4" style="width:0;height:1.5pt" o:hralign="center" o:hrstd="t" o:hr="t"/>
        </w:pict>
      </w:r>
    </w:p>
    <w:p w:rsidR="00FF12A5" w:rsidRDefault="007132E2">
      <w:pPr>
        <w:pStyle w:val="Heading2"/>
      </w:pPr>
      <w:bookmarkStart w:id="14" w:name="time-gravity-acceleration-mean-z"/>
      <w:r>
        <w:t>time-gravity-acceleration-mean()-Z</w:t>
      </w:r>
      <w:bookmarkEnd w:id="1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2; 0.1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5; 0.9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1-time-gravity-acceleration-mean()-Z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5" style="width:0;height:1.5pt" o:hralign="center" o:hrstd="t" o:hr="t"/>
        </w:pict>
      </w:r>
    </w:p>
    <w:p w:rsidR="00FF12A5" w:rsidRDefault="007132E2">
      <w:pPr>
        <w:pStyle w:val="Heading2"/>
      </w:pPr>
      <w:bookmarkStart w:id="15" w:name="time-gravity-acceleration-std-x"/>
      <w:r>
        <w:lastRenderedPageBreak/>
        <w:t>time-gravity-acceleration-std()-X</w:t>
      </w:r>
      <w:bookmarkEnd w:id="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9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-0.8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2-time-gravity-acceleration-std()-X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6" style="width:0;height:1.5pt" o:hralign="center" o:hrstd="t" o:hr="t"/>
        </w:pict>
      </w:r>
    </w:p>
    <w:p w:rsidR="00FF12A5" w:rsidRDefault="007132E2">
      <w:pPr>
        <w:pStyle w:val="Heading2"/>
      </w:pPr>
      <w:bookmarkStart w:id="16" w:name="time-gravity-acceleration-std-y"/>
      <w:r>
        <w:t>time-gravity-acceleration-std()-Y</w:t>
      </w:r>
      <w:bookmarkEnd w:id="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9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-0.6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3-time-gravity-acceleration-std()-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7" style="width:0;height:1.5pt" o:hralign="center" o:hrstd="t" o:hr="t"/>
        </w:pict>
      </w:r>
    </w:p>
    <w:p w:rsidR="00FF12A5" w:rsidRDefault="007132E2">
      <w:pPr>
        <w:pStyle w:val="Heading2"/>
      </w:pPr>
      <w:bookmarkStart w:id="17" w:name="time-gravity-acceleration-std-z"/>
      <w:r>
        <w:t>time-gravity-acceleration-std()-Z</w:t>
      </w:r>
      <w:bookmarkEnd w:id="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9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-0.61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4-time-gravity-acceleration-std()-Z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8" style="width:0;height:1.5pt" o:hralign="center" o:hrstd="t" o:hr="t"/>
        </w:pict>
      </w:r>
    </w:p>
    <w:p w:rsidR="00FF12A5" w:rsidRDefault="007132E2">
      <w:pPr>
        <w:pStyle w:val="Heading2"/>
      </w:pPr>
      <w:bookmarkStart w:id="18" w:name="time-body-acceleration-jerk-mean-x"/>
      <w:r>
        <w:lastRenderedPageBreak/>
        <w:t>time-body-acceleration-Jerk-mean()-X</w:t>
      </w:r>
      <w:bookmarkEnd w:id="1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00"/>
        <w:gridCol w:w="1586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7; 0.0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4; 0.1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5-time-body-acceleration-Jerk-mean()-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39" style="width:0;height:1.5pt" o:hralign="center" o:hrstd="t" o:hr="t"/>
        </w:pict>
      </w:r>
    </w:p>
    <w:p w:rsidR="00FF12A5" w:rsidRDefault="007132E2">
      <w:pPr>
        <w:pStyle w:val="Heading2"/>
      </w:pPr>
      <w:bookmarkStart w:id="19" w:name="time-body-acceleration-jerk-mean-y"/>
      <w:r>
        <w:t>time-body-acceleration-Jerk-mean()-Y</w:t>
      </w:r>
      <w:bookmarkEnd w:id="1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; 0.0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4; 0.0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6-time-body-acceleration-Jerk-mean()-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0" style="width:0;height:1.5pt" o:hralign="center" o:hrstd="t" o:hr="t"/>
        </w:pict>
      </w:r>
    </w:p>
    <w:p w:rsidR="00FF12A5" w:rsidRDefault="007132E2">
      <w:pPr>
        <w:pStyle w:val="Heading2"/>
      </w:pPr>
      <w:bookmarkStart w:id="20" w:name="time-body-acceleration-jerk-mean-z"/>
      <w:r>
        <w:t>time-body-acceleration-Jerk-mean()-Z</w:t>
      </w:r>
      <w:bookmarkEnd w:id="20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1; 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7; 0.0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7-time-body-acceleration-Jerk-mean()-Z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1" style="width:0;height:1.5pt" o:hralign="center" o:hrstd="t" o:hr="t"/>
        </w:pict>
      </w:r>
    </w:p>
    <w:p w:rsidR="00FF12A5" w:rsidRDefault="007132E2">
      <w:pPr>
        <w:pStyle w:val="Heading2"/>
      </w:pPr>
      <w:bookmarkStart w:id="21" w:name="time-body-acceleration-jerk-std-x"/>
      <w:r>
        <w:lastRenderedPageBreak/>
        <w:t>time-body-acceleration-Jerk-std()-X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8-time-body-acceleration-Jerk-std()-X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2" style="width:0;height:1.5pt" o:hralign="center" o:hrstd="t" o:hr="t"/>
        </w:pict>
      </w:r>
    </w:p>
    <w:p w:rsidR="00FF12A5" w:rsidRDefault="007132E2">
      <w:pPr>
        <w:pStyle w:val="Heading2"/>
      </w:pPr>
      <w:bookmarkStart w:id="22" w:name="time-body-acceleration-jerk-std-y"/>
      <w:r>
        <w:t>time-body-acceleration-Jerk-std()-Y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1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3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9-time-body-acceleration-Jerk-std()-Y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3" style="width:0;height:1.5pt" o:hralign="center" o:hrstd="t" o:hr="t"/>
        </w:pict>
      </w:r>
    </w:p>
    <w:p w:rsidR="00FF12A5" w:rsidRDefault="007132E2">
      <w:pPr>
        <w:pStyle w:val="Heading2"/>
      </w:pPr>
      <w:bookmarkStart w:id="23" w:name="time-body-acceleration-jerk-std-z"/>
      <w:r>
        <w:t>time-body-acceleration-Jerk-std()-Z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5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0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0-time-body-acceleration-Jerk-std()-Z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4" style="width:0;height:1.5pt" o:hralign="center" o:hrstd="t" o:hr="t"/>
        </w:pict>
      </w:r>
    </w:p>
    <w:p w:rsidR="00FF12A5" w:rsidRDefault="007132E2">
      <w:pPr>
        <w:pStyle w:val="Heading2"/>
      </w:pPr>
      <w:bookmarkStart w:id="24" w:name="time-body-gyroscope-mean-x"/>
      <w:r>
        <w:lastRenderedPageBreak/>
        <w:t>time-body-gyroscope-mean()-X</w:t>
      </w:r>
      <w:bookmarkEnd w:id="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5; -0.0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21; 0.1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1-time-body-gyroscope-mean()-X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5" style="width:0;height:1.5pt" o:hralign="center" o:hrstd="t" o:hr="t"/>
        </w:pict>
      </w:r>
    </w:p>
    <w:p w:rsidR="00FF12A5" w:rsidRDefault="007132E2">
      <w:pPr>
        <w:pStyle w:val="Heading2"/>
      </w:pPr>
      <w:bookmarkStart w:id="25" w:name="time-body-gyroscope-mean-y"/>
      <w:r>
        <w:t>time-body-gyroscope-mean()-Y</w:t>
      </w:r>
      <w:bookmarkEnd w:id="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9; -0.0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2; 0.0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2-time-body-gyroscope-mean()-Y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6" style="width:0;height:1.5pt" o:hralign="center" o:hrstd="t" o:hr="t"/>
        </w:pict>
      </w:r>
    </w:p>
    <w:p w:rsidR="00FF12A5" w:rsidRDefault="007132E2">
      <w:pPr>
        <w:pStyle w:val="Heading2"/>
      </w:pPr>
      <w:bookmarkStart w:id="26" w:name="time-body-gyroscope-mean-z"/>
      <w:r>
        <w:t>time-body-gyroscope-mean()-Z</w:t>
      </w:r>
      <w:bookmarkEnd w:id="2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.07; 0.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7; 0.1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3-time-body-gyroscope-mean()-Z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7" style="width:0;height:1.5pt" o:hralign="center" o:hrstd="t" o:hr="t"/>
        </w:pict>
      </w:r>
    </w:p>
    <w:p w:rsidR="00FF12A5" w:rsidRDefault="007132E2">
      <w:pPr>
        <w:pStyle w:val="Heading2"/>
      </w:pPr>
      <w:bookmarkStart w:id="27" w:name="time-body-gyroscope-std-x"/>
      <w:r>
        <w:lastRenderedPageBreak/>
        <w:t>time-body-gyroscope-std()-X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4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27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4-time-body-gyroscope-std()-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8" style="width:0;height:1.5pt" o:hralign="center" o:hrstd="t" o:hr="t"/>
        </w:pict>
      </w:r>
    </w:p>
    <w:p w:rsidR="00FF12A5" w:rsidRDefault="007132E2">
      <w:pPr>
        <w:pStyle w:val="Heading2"/>
      </w:pPr>
      <w:bookmarkStart w:id="28" w:name="time-body-gyroscope-std-y"/>
      <w:r>
        <w:t>time-body-gyroscope-std()-Y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4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5-time-body-gyroscope-std()-Y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49" style="width:0;height:1.5pt" o:hralign="center" o:hrstd="t" o:hr="t"/>
        </w:pict>
      </w:r>
    </w:p>
    <w:p w:rsidR="00FF12A5" w:rsidRDefault="007132E2">
      <w:pPr>
        <w:pStyle w:val="Heading2"/>
      </w:pPr>
      <w:bookmarkStart w:id="29" w:name="time-body-gyroscope-std-z"/>
      <w:r>
        <w:t>time-body-gyroscope-std()-Z</w:t>
      </w:r>
      <w:bookmarkEnd w:id="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3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6-time-body-gyroscope-std()-Z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0" style="width:0;height:1.5pt" o:hralign="center" o:hrstd="t" o:hr="t"/>
        </w:pict>
      </w:r>
    </w:p>
    <w:p w:rsidR="00FF12A5" w:rsidRDefault="007132E2">
      <w:pPr>
        <w:pStyle w:val="Heading2"/>
      </w:pPr>
      <w:bookmarkStart w:id="30" w:name="time-body-gyroscope-jerk-mean-x"/>
      <w:r>
        <w:lastRenderedPageBreak/>
        <w:t>time-body-gyroscope-Jerk-mean()-X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; -0.0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16; -0.0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7-time-body-gyroscope-Jerk-mean()-X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1" style="width:0;height:1.5pt" o:hralign="center" o:hrstd="t" o:hr="t"/>
        </w:pict>
      </w:r>
    </w:p>
    <w:p w:rsidR="00FF12A5" w:rsidRDefault="007132E2">
      <w:pPr>
        <w:pStyle w:val="Heading2"/>
      </w:pPr>
      <w:bookmarkStart w:id="31" w:name="time-body-gyroscope-jerk-mean-y"/>
      <w:r>
        <w:t>time-body-gyroscope-Jerk-mean()-Y</w:t>
      </w:r>
      <w:bookmarkEnd w:id="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5; -0.0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8; -0.01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8-time-body-gyroscope-Jerk-mean()-Y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2" style="width:0;height:1.5pt" o:hralign="center" o:hrstd="t" o:hr="t"/>
        </w:pict>
      </w:r>
    </w:p>
    <w:p w:rsidR="00FF12A5" w:rsidRDefault="007132E2">
      <w:pPr>
        <w:pStyle w:val="Heading2"/>
      </w:pPr>
      <w:bookmarkStart w:id="32" w:name="time-body-gyroscope-jerk-mean-z"/>
      <w:r>
        <w:t>time-body-gyroscope-Jerk-mean()-Z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6; -0.0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09; -0.01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9-time-body-gyroscope-Jerk-mean()-Z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3" style="width:0;height:1.5pt" o:hralign="center" o:hrstd="t" o:hr="t"/>
        </w:pict>
      </w:r>
    </w:p>
    <w:p w:rsidR="00FF12A5" w:rsidRDefault="007132E2">
      <w:pPr>
        <w:pStyle w:val="Heading2"/>
      </w:pPr>
      <w:bookmarkStart w:id="33" w:name="time-body-gyroscope-jerk-std-x"/>
      <w:r>
        <w:lastRenderedPageBreak/>
        <w:t>time-body-gyroscope-Jerk-std()-X</w:t>
      </w:r>
      <w:bookmarkEnd w:id="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4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1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0-time-body-gyroscope-Jerk-std()-X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4" style="width:0;height:1.5pt" o:hralign="center" o:hrstd="t" o:hr="t"/>
        </w:pict>
      </w:r>
    </w:p>
    <w:p w:rsidR="00FF12A5" w:rsidRDefault="007132E2">
      <w:pPr>
        <w:pStyle w:val="Heading2"/>
      </w:pPr>
      <w:bookmarkStart w:id="34" w:name="time-body-gyroscope-jerk-std-y"/>
      <w:r>
        <w:t>time-body-gyroscope-Jerk-std()-Y</w:t>
      </w:r>
      <w:bookmarkEnd w:id="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5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1-time-body-gyroscope-Jerk-std()-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5" style="width:0;height:1.5pt" o:hralign="center" o:hrstd="t" o:hr="t"/>
        </w:pict>
      </w:r>
    </w:p>
    <w:p w:rsidR="00FF12A5" w:rsidRDefault="007132E2">
      <w:pPr>
        <w:pStyle w:val="Heading2"/>
      </w:pPr>
      <w:bookmarkStart w:id="35" w:name="time-body-gyroscope-jerk-std-z"/>
      <w:r>
        <w:t>time-body-gyroscope-Jerk-std()-Z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4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1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2-time-body-gyroscope-Jerk-std()-Z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6" style="width:0;height:1.5pt" o:hralign="center" o:hrstd="t" o:hr="t"/>
        </w:pict>
      </w:r>
    </w:p>
    <w:p w:rsidR="00FF12A5" w:rsidRDefault="007132E2">
      <w:pPr>
        <w:pStyle w:val="Heading2"/>
      </w:pPr>
      <w:bookmarkStart w:id="36" w:name="time-body-acceleration-magnitude-mean"/>
      <w:r>
        <w:lastRenderedPageBreak/>
        <w:t>time-body-acceleration-magnitude-mean()</w:t>
      </w:r>
      <w:bookmarkEnd w:id="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4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0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6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3-time-body-acceleration-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7" style="width:0;height:1.5pt" o:hralign="center" o:hrstd="t" o:hr="t"/>
        </w:pict>
      </w:r>
    </w:p>
    <w:p w:rsidR="00FF12A5" w:rsidRDefault="007132E2">
      <w:pPr>
        <w:pStyle w:val="Heading2"/>
      </w:pPr>
      <w:bookmarkStart w:id="37" w:name="time-body-acceleration-magnitude-std"/>
      <w:r>
        <w:t>time-body-acceleration-magnitude-std()</w:t>
      </w:r>
      <w:bookmarkEnd w:id="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4; -0.2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4-time-body-acceleration-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8" style="width:0;height:1.5pt" o:hralign="center" o:hrstd="t" o:hr="t"/>
        </w:pict>
      </w:r>
    </w:p>
    <w:p w:rsidR="00FF12A5" w:rsidRDefault="007132E2">
      <w:pPr>
        <w:pStyle w:val="Heading2"/>
      </w:pPr>
      <w:bookmarkStart w:id="38" w:name="time-gravity-acceleration-magnitude-mean"/>
      <w:r>
        <w:t>time-gravity-acceleration-magnitude-mean()</w:t>
      </w:r>
      <w:bookmarkEnd w:id="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4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0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6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5-time-gravity-acceleration-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59" style="width:0;height:1.5pt" o:hralign="center" o:hrstd="t" o:hr="t"/>
        </w:pict>
      </w:r>
    </w:p>
    <w:p w:rsidR="00FF12A5" w:rsidRDefault="007132E2">
      <w:pPr>
        <w:pStyle w:val="Heading2"/>
      </w:pPr>
      <w:bookmarkStart w:id="39" w:name="time-gravity-acceleration-magnitude-std"/>
      <w:r>
        <w:lastRenderedPageBreak/>
        <w:t>time-gravity-acceleration-magnitude-std()</w:t>
      </w:r>
      <w:bookmarkEnd w:id="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4; -0.2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6-time-gravity-acceleration-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0" style="width:0;height:1.5pt" o:hralign="center" o:hrstd="t" o:hr="t"/>
        </w:pict>
      </w:r>
    </w:p>
    <w:p w:rsidR="00FF12A5" w:rsidRDefault="007132E2">
      <w:pPr>
        <w:pStyle w:val="Heading2"/>
      </w:pPr>
      <w:bookmarkStart w:id="40" w:name="X7afe1a7fe7d13d83d87f4bbd2000cf0811e690b"/>
      <w:r>
        <w:t>time-body-acceleration-Jerkmagnitude-mean()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7-time-body-acceleration-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1" style="width:0;height:1.5pt" o:hralign="center" o:hrstd="t" o:hr="t"/>
        </w:pict>
      </w:r>
    </w:p>
    <w:p w:rsidR="00FF12A5" w:rsidRDefault="007132E2">
      <w:pPr>
        <w:pStyle w:val="Heading2"/>
      </w:pPr>
      <w:bookmarkStart w:id="41" w:name="time-body-acceleration-jerkmagnitude-std"/>
      <w:r>
        <w:t>time-body-acceleration-Jerkmagnitude-std()</w:t>
      </w:r>
      <w:bookmarkEnd w:id="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5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8-time-body-acceleration-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2" style="width:0;height:1.5pt" o:hralign="center" o:hrstd="t" o:hr="t"/>
        </w:pict>
      </w:r>
    </w:p>
    <w:p w:rsidR="00FF12A5" w:rsidRDefault="007132E2">
      <w:pPr>
        <w:pStyle w:val="Heading2"/>
      </w:pPr>
      <w:bookmarkStart w:id="42" w:name="time-body-gyroscope-magnitude-mean"/>
      <w:r>
        <w:lastRenderedPageBreak/>
        <w:t>time-body-gyroscope-magnitude-mean()</w:t>
      </w:r>
      <w:bookmarkEnd w:id="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2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0.4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9-time-body-gyroscope-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3" style="width:0;height:1.5pt" o:hralign="center" o:hrstd="t" o:hr="t"/>
        </w:pict>
      </w:r>
    </w:p>
    <w:p w:rsidR="00FF12A5" w:rsidRDefault="007132E2">
      <w:pPr>
        <w:pStyle w:val="Heading2"/>
      </w:pPr>
      <w:bookmarkStart w:id="43" w:name="time-body-gyroscope-magnitude-std"/>
      <w:r>
        <w:t>time-body-gyroscope-magnitude-std()</w:t>
      </w:r>
      <w:bookmarkEnd w:id="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3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0.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0-time-body-gyroscope-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4" style="width:0;height:1.5pt" o:hralign="center" o:hrstd="t" o:hr="t"/>
        </w:pict>
      </w:r>
    </w:p>
    <w:p w:rsidR="00FF12A5" w:rsidRDefault="007132E2">
      <w:pPr>
        <w:pStyle w:val="Heading2"/>
      </w:pPr>
      <w:bookmarkStart w:id="44" w:name="time-body-gyroscope-jerkmagnitude-mean"/>
      <w:r>
        <w:t>time-body-gyroscope-Jerkmagnitude-mean()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-0.5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0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1-time-body-gyroscope-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5" style="width:0;height:1.5pt" o:hralign="center" o:hrstd="t" o:hr="t"/>
        </w:pict>
      </w:r>
    </w:p>
    <w:p w:rsidR="00FF12A5" w:rsidRDefault="007132E2">
      <w:pPr>
        <w:pStyle w:val="Heading2"/>
      </w:pPr>
      <w:bookmarkStart w:id="45" w:name="time-body-gyroscope-jerkmagnitude-std"/>
      <w:r>
        <w:lastRenderedPageBreak/>
        <w:t>time-body-gyroscope-Jerkmagnitude-std()</w:t>
      </w:r>
      <w:bookmarkEnd w:id="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5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25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2-time-body-gyroscope-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6" style="width:0;height:1.5pt" o:hralign="center" o:hrstd="t" o:hr="t"/>
        </w:pict>
      </w:r>
    </w:p>
    <w:p w:rsidR="00FF12A5" w:rsidRDefault="007132E2">
      <w:pPr>
        <w:pStyle w:val="Heading2"/>
      </w:pPr>
      <w:bookmarkStart w:id="46" w:name="frequency-body-acceleration-mean-x"/>
      <w:r>
        <w:t>frequency-body-acceleration-mean()-X</w:t>
      </w:r>
      <w:bookmarkEnd w:id="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5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3-frequency-body-acceleration-mean()-X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7" style="width:0;height:1.5pt" o:hralign="center" o:hrstd="t" o:hr="t"/>
        </w:pict>
      </w:r>
    </w:p>
    <w:p w:rsidR="00FF12A5" w:rsidRDefault="007132E2">
      <w:pPr>
        <w:pStyle w:val="Heading2"/>
      </w:pPr>
      <w:bookmarkStart w:id="47" w:name="frequency-body-acceleration-mean-y"/>
      <w:r>
        <w:t>frequency-body-acceleration-mean()-Y</w:t>
      </w:r>
      <w:bookmarkEnd w:id="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5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0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4-frequency-body-acceleration-mean()-Y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8" style="width:0;height:1.5pt" o:hralign="center" o:hrstd="t" o:hr="t"/>
        </w:pict>
      </w:r>
    </w:p>
    <w:p w:rsidR="00FF12A5" w:rsidRDefault="007132E2">
      <w:pPr>
        <w:pStyle w:val="Heading2"/>
      </w:pPr>
      <w:bookmarkStart w:id="48" w:name="frequency-body-acceleration-mean-z"/>
      <w:r>
        <w:lastRenderedPageBreak/>
        <w:t>frequency-body-acceleration-mean()-Z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3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2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5-frequency-body-acceleration-mean()-Z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69" style="width:0;height:1.5pt" o:hralign="center" o:hrstd="t" o:hr="t"/>
        </w:pict>
      </w:r>
    </w:p>
    <w:p w:rsidR="00FF12A5" w:rsidRDefault="007132E2">
      <w:pPr>
        <w:pStyle w:val="Heading2"/>
      </w:pPr>
      <w:bookmarkStart w:id="49" w:name="frequency-body-acceleration-std-x"/>
      <w:r>
        <w:t>frequency-body-acceleration-std()-X</w:t>
      </w:r>
      <w:bookmarkEnd w:id="4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68"/>
        <w:gridCol w:w="1651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6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6-frequency-body-acceleration-std()-X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0" style="width:0;height:1.5pt" o:hralign="center" o:hrstd="t" o:hr="t"/>
        </w:pict>
      </w:r>
    </w:p>
    <w:p w:rsidR="00FF12A5" w:rsidRDefault="007132E2">
      <w:pPr>
        <w:pStyle w:val="Heading2"/>
      </w:pPr>
      <w:bookmarkStart w:id="50" w:name="frequency-body-acceleration-std-y"/>
      <w:r>
        <w:t>frequency-body-acceleration-std()-Y</w:t>
      </w:r>
      <w:bookmarkEnd w:id="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5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4; -0.0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7-frequency-body-acceleration-std()-Y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1" style="width:0;height:1.5pt" o:hralign="center" o:hrstd="t" o:hr="t"/>
        </w:pict>
      </w:r>
    </w:p>
    <w:p w:rsidR="00FF12A5" w:rsidRDefault="007132E2">
      <w:pPr>
        <w:pStyle w:val="Heading2"/>
      </w:pPr>
      <w:bookmarkStart w:id="51" w:name="frequency-body-acceleration-std-z"/>
      <w:r>
        <w:lastRenderedPageBreak/>
        <w:t>frequency-body-acceleration-std()-Z</w:t>
      </w:r>
      <w:bookmarkEnd w:id="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2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6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8-frequency-body-acceleration-std()-Z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2" style="width:0;height:1.5pt" o:hralign="center" o:hrstd="t" o:hr="t"/>
        </w:pict>
      </w:r>
    </w:p>
    <w:p w:rsidR="00FF12A5" w:rsidRDefault="007132E2">
      <w:pPr>
        <w:pStyle w:val="Heading2"/>
      </w:pPr>
      <w:bookmarkStart w:id="52" w:name="frequency-body-acceleration-jerk-mean-x"/>
      <w:r>
        <w:t>frequency-body-acceleration-Jerk-mean()-X</w:t>
      </w:r>
      <w:bookmarkEnd w:id="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7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9-frequency-body-acceleration-Jerk-mean()-X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3" style="width:0;height:1.5pt" o:hralign="center" o:hrstd="t" o:hr="t"/>
        </w:pict>
      </w:r>
    </w:p>
    <w:p w:rsidR="00FF12A5" w:rsidRDefault="007132E2">
      <w:pPr>
        <w:pStyle w:val="Heading2"/>
      </w:pPr>
      <w:bookmarkStart w:id="53" w:name="frequency-body-acceleration-jerk-mean-y"/>
      <w:r>
        <w:t>frequency-body-acceleration-Jerk-mean()-Y</w:t>
      </w:r>
      <w:bookmarkEnd w:id="5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620"/>
        <w:gridCol w:w="1699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2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0-frequency-body-acceleration-Jerk-mean()-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4" style="width:0;height:1.5pt" o:hralign="center" o:hrstd="t" o:hr="t"/>
        </w:pict>
      </w:r>
    </w:p>
    <w:p w:rsidR="00FF12A5" w:rsidRDefault="007132E2">
      <w:pPr>
        <w:pStyle w:val="Heading2"/>
      </w:pPr>
      <w:bookmarkStart w:id="54" w:name="frequency-body-acceleration-jerk-mean-z"/>
      <w:r>
        <w:lastRenderedPageBreak/>
        <w:t>frequency-body-acceleration-Jerk-mean()-Z</w:t>
      </w:r>
      <w:bookmarkEnd w:id="5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4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16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1-frequency-body-acceleration-Jerk-mean()-Z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5" style="width:0;height:1.5pt" o:hralign="center" o:hrstd="t" o:hr="t"/>
        </w:pict>
      </w:r>
    </w:p>
    <w:p w:rsidR="00FF12A5" w:rsidRDefault="007132E2">
      <w:pPr>
        <w:pStyle w:val="Heading2"/>
      </w:pPr>
      <w:bookmarkStart w:id="55" w:name="frequency-body-acceleration-jerk-std-x"/>
      <w:r>
        <w:t>frequency-body-acceleration-Jerk-std()-X</w:t>
      </w:r>
      <w:bookmarkEnd w:id="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4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2-frequency-body-acceleration-Jerk-std()-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6" style="width:0;height:1.5pt" o:hralign="center" o:hrstd="t" o:hr="t"/>
        </w:pict>
      </w:r>
    </w:p>
    <w:p w:rsidR="00FF12A5" w:rsidRDefault="007132E2">
      <w:pPr>
        <w:pStyle w:val="Heading2"/>
      </w:pPr>
      <w:bookmarkStart w:id="56" w:name="frequency-body-acceleration-jerk-std-y"/>
      <w:r>
        <w:t>frequency-body-acceleration-Jerk-std()-Y</w:t>
      </w:r>
      <w:bookmarkEnd w:id="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1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35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3-frequency-body-acceleration-Jerk-std()-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7" style="width:0;height:1.5pt" o:hralign="center" o:hrstd="t" o:hr="t"/>
        </w:pict>
      </w:r>
    </w:p>
    <w:p w:rsidR="00FF12A5" w:rsidRDefault="007132E2">
      <w:pPr>
        <w:pStyle w:val="Heading2"/>
      </w:pPr>
      <w:bookmarkStart w:id="57" w:name="frequency-body-acceleration-jerk-std-z"/>
      <w:r>
        <w:lastRenderedPageBreak/>
        <w:t>frequency-body-acceleration-Jerk-std()-Z</w:t>
      </w:r>
      <w:bookmarkEnd w:id="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5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-0.01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4-frequency-body-acceleration-Jerk-std()-Z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8" style="width:0;height:1.5pt" o:hralign="center" o:hrstd="t" o:hr="t"/>
        </w:pict>
      </w:r>
    </w:p>
    <w:p w:rsidR="00FF12A5" w:rsidRDefault="007132E2">
      <w:pPr>
        <w:pStyle w:val="Heading2"/>
      </w:pPr>
      <w:bookmarkStart w:id="58" w:name="frequency-body-gyroscope-mean-x"/>
      <w:r>
        <w:t>frequency-body-gyroscope-mean()-X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34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7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5-frequency-body-gyroscope-mean()-X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79" style="width:0;height:1.5pt" o:hralign="center" o:hrstd="t" o:hr="t"/>
        </w:pict>
      </w:r>
    </w:p>
    <w:p w:rsidR="00FF12A5" w:rsidRDefault="007132E2">
      <w:pPr>
        <w:pStyle w:val="Heading2"/>
      </w:pPr>
      <w:bookmarkStart w:id="59" w:name="frequency-body-gyroscope-mean-y"/>
      <w:r>
        <w:t>frequency-body-gyroscope-mean()-Y</w:t>
      </w:r>
      <w:bookmarkEnd w:id="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7; -0.4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33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6-frequency-body-gyroscope-mean()-Y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0" style="width:0;height:1.5pt" o:hralign="center" o:hrstd="t" o:hr="t"/>
        </w:pict>
      </w:r>
    </w:p>
    <w:p w:rsidR="00FF12A5" w:rsidRDefault="007132E2">
      <w:pPr>
        <w:pStyle w:val="Heading2"/>
      </w:pPr>
      <w:bookmarkStart w:id="60" w:name="frequency-body-gyroscope-mean-z"/>
      <w:r>
        <w:lastRenderedPageBreak/>
        <w:t>frequency-body-gyroscope-mean()-Z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2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4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7-frequency-body-gyroscope-mean()-Z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1" style="width:0;height:1.5pt" o:hralign="center" o:hrstd="t" o:hr="t"/>
        </w:pict>
      </w:r>
    </w:p>
    <w:p w:rsidR="00FF12A5" w:rsidRDefault="007132E2">
      <w:pPr>
        <w:pStyle w:val="Heading2"/>
      </w:pPr>
      <w:bookmarkStart w:id="61" w:name="frequency-body-gyroscope-std-x"/>
      <w:r>
        <w:t>frequency-body-gyroscope-std()-X</w:t>
      </w:r>
      <w:bookmarkEnd w:id="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4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8-frequency-body-gyroscope-std()-X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2" style="width:0;height:1.5pt" o:hralign="center" o:hrstd="t" o:hr="t"/>
        </w:pict>
      </w:r>
    </w:p>
    <w:p w:rsidR="00FF12A5" w:rsidRDefault="007132E2">
      <w:pPr>
        <w:pStyle w:val="Heading2"/>
      </w:pPr>
      <w:bookmarkStart w:id="62" w:name="frequency-body-gyroscope-std-y"/>
      <w:r>
        <w:t>frequency-body-gyroscope-std()-Y</w:t>
      </w:r>
      <w:bookmarkEnd w:id="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4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65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9-frequency-body-gyroscope-std()-Y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3" style="width:0;height:1.5pt" o:hralign="center" o:hrstd="t" o:hr="t"/>
        </w:pict>
      </w:r>
    </w:p>
    <w:p w:rsidR="00FF12A5" w:rsidRDefault="007132E2">
      <w:pPr>
        <w:pStyle w:val="Heading2"/>
      </w:pPr>
      <w:bookmarkStart w:id="63" w:name="frequency-body-gyroscope-std-z"/>
      <w:r>
        <w:lastRenderedPageBreak/>
        <w:t>frequency-body-gyroscope-std()-Z</w:t>
      </w:r>
      <w:bookmarkEnd w:id="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2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3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0-frequency-body-gyroscope-std()-Z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4" style="width:0;height:1.5pt" o:hralign="center" o:hrstd="t" o:hr="t"/>
        </w:pict>
      </w:r>
    </w:p>
    <w:p w:rsidR="00FF12A5" w:rsidRDefault="007132E2">
      <w:pPr>
        <w:pStyle w:val="Heading2"/>
      </w:pPr>
      <w:bookmarkStart w:id="64" w:name="X631f200b1cfca88b09dd325efd446bde5632fd6"/>
      <w:r>
        <w:t>frequency-body-acceleration-magnitude-mean()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16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1-frequency-body-acceleration-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5" style="width:0;height:1.5pt" o:hralign="center" o:hrstd="t" o:hr="t"/>
        </w:pict>
      </w:r>
    </w:p>
    <w:p w:rsidR="00FF12A5" w:rsidRDefault="007132E2">
      <w:pPr>
        <w:pStyle w:val="Heading2"/>
      </w:pPr>
      <w:bookmarkStart w:id="65" w:name="Xf3dd119a0e522c356c69022db6d900c116f2888"/>
      <w:r>
        <w:t>frequency-body-acceleration-magnitude-std()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65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3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18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2-frequency-body-acceleration-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6" style="width:0;height:1.5pt" o:hralign="center" o:hrstd="t" o:hr="t"/>
        </w:pict>
      </w:r>
    </w:p>
    <w:p w:rsidR="00FF12A5" w:rsidRDefault="007132E2">
      <w:pPr>
        <w:pStyle w:val="Heading2"/>
      </w:pPr>
      <w:bookmarkStart w:id="66" w:name="Xf7a44f0302eb329c6b8fb08249af3f580576d14"/>
      <w:r>
        <w:lastRenderedPageBreak/>
        <w:t>frequency-body-body-acceleration-Jerkmagnitude-mean()</w:t>
      </w:r>
      <w:bookmarkEnd w:id="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1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5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3-frequency-body-body-acceleration-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7" style="width:0;height:1.5pt" o:hralign="center" o:hrstd="t" o:hr="t"/>
        </w:pict>
      </w:r>
    </w:p>
    <w:p w:rsidR="00FF12A5" w:rsidRDefault="007132E2">
      <w:pPr>
        <w:pStyle w:val="Heading2"/>
      </w:pPr>
      <w:bookmarkStart w:id="67" w:name="Xf7a54626f113c9c945eafa99a97ee98a1b3bcad"/>
      <w:r>
        <w:t>frequency-body-body-acceleration-Jerkmagnitude-std()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2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3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4-frequency-body-body-acceleration-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8" style="width:0;height:1.5pt" o:hralign="center" o:hrstd="t" o:hr="t"/>
        </w:pict>
      </w:r>
    </w:p>
    <w:p w:rsidR="00FF12A5" w:rsidRDefault="007132E2">
      <w:pPr>
        <w:pStyle w:val="Heading2"/>
      </w:pPr>
      <w:bookmarkStart w:id="68" w:name="X71b4211f4c9a14682ca130f175279817b6e04d6"/>
      <w:r>
        <w:t>frequency-body-body-gyroscope-magnitude-mean()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6; -0.4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9; 0.2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5-frequency-body-body-gyroscope-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89" style="width:0;height:1.5pt" o:hralign="center" o:hrstd="t" o:hr="t"/>
        </w:pict>
      </w:r>
    </w:p>
    <w:p w:rsidR="00FF12A5" w:rsidRDefault="007132E2">
      <w:pPr>
        <w:pStyle w:val="Heading2"/>
      </w:pPr>
      <w:bookmarkStart w:id="69" w:name="X7047b50860684b5545ed71dbb8633442c56cb98"/>
      <w:r>
        <w:lastRenderedPageBreak/>
        <w:t>frequency-body-body-gyroscope-magnitude-std()</w:t>
      </w:r>
      <w:bookmarkEnd w:id="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77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5; -0.43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0.24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6-frequency-body-body-gyroscope-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90" style="width:0;height:1.5pt" o:hralign="center" o:hrstd="t" o:hr="t"/>
        </w:pict>
      </w:r>
    </w:p>
    <w:p w:rsidR="00FF12A5" w:rsidRDefault="007132E2">
      <w:pPr>
        <w:pStyle w:val="Heading2"/>
      </w:pPr>
      <w:bookmarkStart w:id="70" w:name="X6eb8673a97b31bd7843ffe113d1addd7d17c179"/>
      <w:r>
        <w:t>frequency-body-body-gyroscope-Jerkmagnitude-mean()</w:t>
      </w:r>
      <w:bookmarkEnd w:id="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58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15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7-frequency-body-body-gyroscope-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91" style="width:0;height:1.5pt" o:hralign="center" o:hrstd="t" o:hr="t"/>
        </w:pict>
      </w:r>
    </w:p>
    <w:p w:rsidR="00FF12A5" w:rsidRDefault="007132E2">
      <w:pPr>
        <w:pStyle w:val="Heading2"/>
      </w:pPr>
      <w:bookmarkStart w:id="71" w:name="X83aa2c0da9c2d19a7670d5b544dcf73db24f51c"/>
      <w:r>
        <w:t>frequency-body-body-gyroscope-Jerkmagnitude-std()</w:t>
      </w:r>
      <w:bookmarkEnd w:id="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641"/>
        <w:gridCol w:w="1812"/>
      </w:tblGrid>
      <w:tr w:rsidR="00FF12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F12A5" w:rsidRDefault="007132E2">
            <w:pPr>
              <w:pStyle w:val="Compact"/>
              <w:jc w:val="right"/>
            </w:pPr>
            <w:r>
              <w:t>Result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numeric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0 (0 %)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180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89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0.98; -0.61</w:t>
            </w:r>
          </w:p>
        </w:tc>
      </w:tr>
      <w:tr w:rsidR="00FF12A5">
        <w:tc>
          <w:tcPr>
            <w:tcW w:w="0" w:type="auto"/>
          </w:tcPr>
          <w:p w:rsidR="00FF12A5" w:rsidRDefault="007132E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FF12A5" w:rsidRDefault="007132E2">
            <w:pPr>
              <w:pStyle w:val="Compact"/>
              <w:jc w:val="right"/>
            </w:pPr>
            <w:r>
              <w:t>-1; 0.29</w:t>
            </w:r>
          </w:p>
        </w:tc>
      </w:tr>
    </w:tbl>
    <w:p w:rsidR="00FF12A5" w:rsidRDefault="007132E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8-frequency-body-body-gyroscope-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2A5" w:rsidRDefault="007132E2">
      <w:r>
        <w:pict>
          <v:rect id="_x0000_i1092" style="width:0;height:1.5pt" o:hralign="center" o:hrstd="t" o:hr="t"/>
        </w:pict>
      </w:r>
    </w:p>
    <w:p w:rsidR="00FF12A5" w:rsidRDefault="007132E2">
      <w:pPr>
        <w:pStyle w:val="FirstParagraph"/>
      </w:pPr>
      <w:r>
        <w:lastRenderedPageBreak/>
        <w:t>Report generation information:</w:t>
      </w:r>
    </w:p>
    <w:p w:rsidR="00FF12A5" w:rsidRDefault="007132E2">
      <w:pPr>
        <w:numPr>
          <w:ilvl w:val="0"/>
          <w:numId w:val="4"/>
        </w:numPr>
      </w:pPr>
      <w:r>
        <w:t xml:space="preserve">Created by Rimdzius, Daniel J (username: </w:t>
      </w:r>
      <w:r>
        <w:rPr>
          <w:rStyle w:val="VerbatimChar"/>
        </w:rPr>
        <w:t>rimdzidj</w:t>
      </w:r>
      <w:r>
        <w:t>).</w:t>
      </w:r>
    </w:p>
    <w:p w:rsidR="00FF12A5" w:rsidRDefault="007132E2">
      <w:pPr>
        <w:numPr>
          <w:ilvl w:val="0"/>
          <w:numId w:val="4"/>
        </w:numPr>
      </w:pPr>
      <w:r>
        <w:t>Report creation time: Tue Dec 10 2019 12:14:56</w:t>
      </w:r>
    </w:p>
    <w:p w:rsidR="00FF12A5" w:rsidRDefault="007132E2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C:/Users/rimdzidj/Desktop/Personal/Coursera/JHUCourseraGettingAndCleaningData</w:t>
      </w:r>
    </w:p>
    <w:p w:rsidR="00FF12A5" w:rsidRDefault="007132E2">
      <w:pPr>
        <w:numPr>
          <w:ilvl w:val="0"/>
          <w:numId w:val="4"/>
        </w:numPr>
      </w:pPr>
      <w:r>
        <w:t>dataMaid v1.3.2 [Pkg: 2019-07-27 from CRAN (R 3.6.1)]</w:t>
      </w:r>
    </w:p>
    <w:p w:rsidR="00FF12A5" w:rsidRDefault="007132E2">
      <w:pPr>
        <w:numPr>
          <w:ilvl w:val="0"/>
          <w:numId w:val="4"/>
        </w:numPr>
      </w:pPr>
      <w:r>
        <w:t>R version 3.6.1 (2019-07-05).</w:t>
      </w:r>
    </w:p>
    <w:p w:rsidR="00FF12A5" w:rsidRDefault="007132E2">
      <w:pPr>
        <w:numPr>
          <w:ilvl w:val="0"/>
          <w:numId w:val="4"/>
        </w:numPr>
      </w:pPr>
      <w:r>
        <w:t>Platform: x86_64-w64-mingw32/x64 (64-bit)(Windows 10 x64 (build 16299)).</w:t>
      </w:r>
    </w:p>
    <w:p w:rsidR="00FF12A5" w:rsidRDefault="007132E2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tidy_data, mode = c("summarize", "visualize",  "check"), smartNum = FALSE, file = "codebook_tidy_data.Rmd",  replace = TRUE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tidy_data")</w:t>
      </w:r>
    </w:p>
    <w:sectPr w:rsidR="00FF12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529C" w:rsidRDefault="0054529C">
      <w:pPr>
        <w:spacing w:after="0"/>
      </w:pPr>
      <w:r>
        <w:separator/>
      </w:r>
    </w:p>
  </w:endnote>
  <w:endnote w:type="continuationSeparator" w:id="0">
    <w:p w:rsidR="0054529C" w:rsidRDefault="005452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529C" w:rsidRDefault="0054529C">
      <w:r>
        <w:separator/>
      </w:r>
    </w:p>
  </w:footnote>
  <w:footnote w:type="continuationSeparator" w:id="0">
    <w:p w:rsidR="0054529C" w:rsidRDefault="005452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10AF4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AF43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5CFA"/>
    <w:rsid w:val="004E29B3"/>
    <w:rsid w:val="0054529C"/>
    <w:rsid w:val="00590D07"/>
    <w:rsid w:val="007132E2"/>
    <w:rsid w:val="00784D58"/>
    <w:rsid w:val="007A2C01"/>
    <w:rsid w:val="008D6863"/>
    <w:rsid w:val="009F7090"/>
    <w:rsid w:val="00B86B75"/>
    <w:rsid w:val="00BC48D5"/>
    <w:rsid w:val="00C36279"/>
    <w:rsid w:val="00D11D13"/>
    <w:rsid w:val="00E315A3"/>
    <w:rsid w:val="00FF12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56E0A"/>
  <w15:docId w15:val="{B964E387-F565-49FF-AF0A-2554B54EA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11D1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11D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4</Pages>
  <Words>4447</Words>
  <Characters>25349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tidy_data</vt:lpstr>
    </vt:vector>
  </TitlesOfParts>
  <Company>Dematic</Company>
  <LinksUpToDate>false</LinksUpToDate>
  <CharactersWithSpaces>29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_data</dc:title>
  <dc:creator/>
  <cp:keywords/>
  <cp:lastModifiedBy>Rimdzius, Daniel J</cp:lastModifiedBy>
  <cp:revision>5</cp:revision>
  <dcterms:created xsi:type="dcterms:W3CDTF">2019-12-10T18:16:00Z</dcterms:created>
  <dcterms:modified xsi:type="dcterms:W3CDTF">2019-12-10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12-10 12:12:1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